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DA7" w:rsidRDefault="001D1677" w:rsidP="001D167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BAIYEWU AFOLAKE SIMBIAT</w:t>
      </w:r>
    </w:p>
    <w:p w:rsidR="001D1677" w:rsidRDefault="001D1677" w:rsidP="001D167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LAB 6 TASK 1</w:t>
      </w:r>
    </w:p>
    <w:p w:rsidR="001D1677" w:rsidRDefault="001D1677" w:rsidP="001D167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D1677" w:rsidRDefault="001D1677" w:rsidP="001D16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HANCED SCATTERPLOT MATRIX</w:t>
      </w:r>
    </w:p>
    <w:p w:rsidR="001D1677" w:rsidRDefault="001D1677" w:rsidP="001D167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40557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plo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Pr="001D1677" w:rsidRDefault="001D1677" w:rsidP="001D1677">
      <w:pPr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EP 6 MODEL SUMMARY</w:t>
      </w: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4E1370" wp14:editId="3E4C736C">
                <wp:simplePos x="0" y="0"/>
                <wp:positionH relativeFrom="margin">
                  <wp:align>left</wp:align>
                </wp:positionH>
                <wp:positionV relativeFrom="paragraph">
                  <wp:posOffset>37254</wp:posOffset>
                </wp:positionV>
                <wp:extent cx="5071533" cy="4927600"/>
                <wp:effectExtent l="0" t="0" r="1524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1533" cy="492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930F80"/>
                                <w:sz w:val="20"/>
                                <w:szCs w:val="20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930F80"/>
                                <w:sz w:val="20"/>
                                <w:szCs w:val="20"/>
                              </w:rPr>
                              <w:t>&gt; #PRINT THE SUMMAR</w:t>
                            </w:r>
                            <w:r>
                              <w:rPr>
                                <w:rFonts w:ascii="Lucida Console" w:eastAsia="Times New Roman" w:hAnsi="Lucida Console" w:cs="Courier New"/>
                                <w:color w:val="930F80"/>
                                <w:sz w:val="20"/>
                                <w:szCs w:val="20"/>
                              </w:rPr>
                              <w:t>Y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930F80"/>
                                <w:sz w:val="20"/>
                                <w:szCs w:val="20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930F80"/>
                                <w:sz w:val="20"/>
                                <w:szCs w:val="20"/>
                              </w:rPr>
                              <w:t>&gt; summary(</w:t>
                            </w: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930F80"/>
                                <w:sz w:val="20"/>
                                <w:szCs w:val="20"/>
                              </w:rPr>
                              <w:t>linearmod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930F8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Call: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lm(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formula = change ~ ., data = </w:t>
                            </w: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looscan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esiduals: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      Min         1Q     Median         3Q        Max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-2.438e-13 -1.846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4  2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799e-15  3.845e-14  1.228e-13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Coefficients: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              Estimate Std. Error    t value </w:t>
                            </w: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Pr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(&gt;|t|)  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Intercept)   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2.631e-13  1.925e-13  1.367e+00   0.1850  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GenderM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     -3.516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4  2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778e-14 -1.266e+00   0.2183  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AgeK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        -1.138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3  6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358e-14 -1.790e+00   0.0866 .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Active       -5.199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5  3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492e-15 -1.489e+00   0.1501  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Neutral      -9.542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6  1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088e-15 -8.770e-01   0.3894  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Calm         -1.737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5  1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282e-15 -1.356e+00   0.1884  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ecoveries    1.533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4  1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045e-14  1.467e+00   0.1560  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Birds         7.218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5  5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162e-15  1.398e+00   0.1754  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`Post-Count` -9.247e-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15  4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794e-15 -1.929e+00   0.0662 . 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prelt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        1.000e+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00  3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.148e-16  3.176e+15   &lt;2e-16 ***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postlt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      -1.000e+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00  1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.566e-16 -6.384e+15   &lt;2e-16 ***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---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Signif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. codes:  0 ‘***’ 0.001 ‘**’ 0.01 ‘*’ 0.05 ‘.’ 0.1 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‘ ’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1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esidual standard error: 7.556e-14 on 23 degrees of freedom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Multiple R-squared:      1,</w:t>
                            </w: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ab/>
                              <w:t xml:space="preserve">Adjusted R-squared:      1 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F-statistic: 6.658e+30 on 10 and 23 </w:t>
                            </w:r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F,  p</w:t>
                            </w:r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-value: &lt; 2.2e-16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  <w:t>Warning message: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  <w:t xml:space="preserve">In </w:t>
                            </w:r>
                            <w:proofErr w:type="spellStart"/>
                            <w:proofErr w:type="gram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  <w:t>summary.lm</w:t>
                            </w:r>
                            <w:proofErr w:type="spellEnd"/>
                            <w:proofErr w:type="gram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  <w:t>linearmod</w:t>
                            </w:r>
                            <w:proofErr w:type="spellEnd"/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  <w:t>) :</w:t>
                            </w:r>
                          </w:p>
                          <w:p w:rsidR="001D1677" w:rsidRPr="001D1677" w:rsidRDefault="001D1677" w:rsidP="001D167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25" w:lineRule="atLeast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1D1677">
                              <w:rPr>
                                <w:rFonts w:ascii="Lucida Console" w:eastAsia="Times New Roman" w:hAnsi="Lucida Console" w:cs="Courier New"/>
                                <w:color w:val="585CF6"/>
                                <w:sz w:val="20"/>
                                <w:szCs w:val="20"/>
                              </w:rPr>
                              <w:t xml:space="preserve">  essentially perfect fit: summary may be unreliable</w:t>
                            </w:r>
                          </w:p>
                          <w:p w:rsidR="001D1677" w:rsidRDefault="001D1677" w:rsidP="001D16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4E13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.95pt;width:399.35pt;height:388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" fillcolor="white [3201]" strokeweight=".5pt">
                <v:textbox>
                  <w:txbxContent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930F80"/>
                          <w:sz w:val="20"/>
                          <w:szCs w:val="20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930F80"/>
                          <w:sz w:val="20"/>
                          <w:szCs w:val="20"/>
                        </w:rPr>
                        <w:t>&gt; #PRINT THE SUMMAR</w:t>
                      </w:r>
                      <w:r>
                        <w:rPr>
                          <w:rFonts w:ascii="Lucida Console" w:eastAsia="Times New Roman" w:hAnsi="Lucida Console" w:cs="Courier New"/>
                          <w:color w:val="930F80"/>
                          <w:sz w:val="20"/>
                          <w:szCs w:val="20"/>
                        </w:rPr>
                        <w:t>Y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930F80"/>
                          <w:sz w:val="20"/>
                          <w:szCs w:val="20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930F80"/>
                          <w:sz w:val="20"/>
                          <w:szCs w:val="20"/>
                        </w:rPr>
                        <w:t>&gt; summary(</w:t>
                      </w: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930F80"/>
                          <w:sz w:val="20"/>
                          <w:szCs w:val="20"/>
                        </w:rPr>
                        <w:t>linearmod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930F80"/>
                          <w:sz w:val="20"/>
                          <w:szCs w:val="20"/>
                        </w:rPr>
                        <w:t>)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Call: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lm(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formula = change ~ ., data = </w:t>
                      </w: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looscan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)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esiduals: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      Min         1Q     Median         3Q        Max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-2.438e-13 -1.846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4  2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799e-15  3.845e-14  1.228e-13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Coefficients: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              Estimate Std. Error    t value </w:t>
                      </w: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Pr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(&gt;|t|)  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Intercept)   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2.631e-13  1.925e-13  1.367e+00   0.1850  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GenderM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     -3.516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4  2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778e-14 -1.266e+00   0.2183  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AgeK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        -1.138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3  6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358e-14 -1.790e+00   0.0866 .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Active       -5.199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5  3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492e-15 -1.489e+00   0.1501  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Neutral      -9.542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6  1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088e-15 -8.770e-01   0.3894  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Calm         -1.737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5  1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282e-15 -1.356e+00   0.1884  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ecoveries    1.533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4  1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045e-14  1.467e+00   0.1560  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Birds         7.218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5  5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162e-15  1.398e+00   0.1754  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`Post-Count` -9.247e-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15  4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794e-15 -1.929e+00   0.0662 . 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prelt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        1.000e+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00  3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.148e-16  3.176e+15   &lt;2e-16 ***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postlt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      -1.000e+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00  1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.566e-16 -6.384e+15   &lt;2e-16 ***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---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Signif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. codes:  0 ‘***’ 0.001 ‘**’ 0.01 ‘*’ 0.05 ‘.’ 0.1 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‘ ’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1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esidual standard error: 7.556e-14 on 23 degrees of freedom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Multiple R-squared:      1,</w:t>
                      </w: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ab/>
                        <w:t xml:space="preserve">Adjusted R-squared:      1 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F-statistic: 6.658e+30 on 10 and 23 </w:t>
                      </w:r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F,  p</w:t>
                      </w:r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-value: &lt; 2.2e-16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  <w:t>Warning message: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  <w:t xml:space="preserve">In </w:t>
                      </w:r>
                      <w:proofErr w:type="spellStart"/>
                      <w:proofErr w:type="gramStart"/>
                      <w:r w:rsidRPr="001D1677"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  <w:t>summary.lm</w:t>
                      </w:r>
                      <w:proofErr w:type="spellEnd"/>
                      <w:proofErr w:type="gramEnd"/>
                      <w:r w:rsidRPr="001D1677"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1D1677"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  <w:t>linearmod</w:t>
                      </w:r>
                      <w:proofErr w:type="spellEnd"/>
                      <w:r w:rsidRPr="001D1677"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  <w:t>) :</w:t>
                      </w:r>
                    </w:p>
                    <w:p w:rsidR="001D1677" w:rsidRPr="001D1677" w:rsidRDefault="001D1677" w:rsidP="001D167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25" w:lineRule="atLeast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</w:rPr>
                      </w:pPr>
                      <w:r w:rsidRPr="001D1677">
                        <w:rPr>
                          <w:rFonts w:ascii="Lucida Console" w:eastAsia="Times New Roman" w:hAnsi="Lucida Console" w:cs="Courier New"/>
                          <w:color w:val="585CF6"/>
                          <w:sz w:val="20"/>
                          <w:szCs w:val="20"/>
                        </w:rPr>
                        <w:t xml:space="preserve">  essentially perfect fit: summary may be unreliable</w:t>
                      </w:r>
                    </w:p>
                    <w:p w:rsidR="001D1677" w:rsidRDefault="001D1677" w:rsidP="001D1677"/>
                  </w:txbxContent>
                </v:textbox>
                <w10:wrap anchorx="margin"/>
              </v:shape>
            </w:pict>
          </mc:Fallback>
        </mc:AlternateContent>
      </w: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pStyle w:val="ListParagraph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Default="001D1677" w:rsidP="001D16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1D1677" w:rsidRPr="001D1677" w:rsidRDefault="001D1677" w:rsidP="001D16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D1677">
        <w:rPr>
          <w:rFonts w:ascii="Times New Roman" w:hAnsi="Times New Roman" w:cs="Times New Roman"/>
          <w:sz w:val="24"/>
          <w:szCs w:val="24"/>
        </w:rPr>
        <w:lastRenderedPageBreak/>
        <w:t>STEP 11 SUMMARY OF MODEL</w:t>
      </w:r>
    </w:p>
    <w:p w:rsidR="001D1677" w:rsidRPr="001D1677" w:rsidRDefault="001D1677" w:rsidP="001D1677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31800</wp:posOffset>
                </wp:positionH>
                <wp:positionV relativeFrom="paragraph">
                  <wp:posOffset>115570</wp:posOffset>
                </wp:positionV>
                <wp:extent cx="4842933" cy="5799667"/>
                <wp:effectExtent l="0" t="0" r="15240" b="1079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2933" cy="57996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mrb"/>
                                <w:rFonts w:ascii="Lucida Console" w:hAnsi="Lucida Console"/>
                                <w:color w:val="930F80"/>
                              </w:rPr>
                            </w:pPr>
                            <w:r>
                              <w:rPr>
                                <w:rStyle w:val="gnkrckgcmsb"/>
                                <w:rFonts w:ascii="Lucida Console" w:hAnsi="Lucida Console"/>
                                <w:color w:val="930F80"/>
                              </w:rPr>
                              <w:t xml:space="preserve">&gt; </w:t>
                            </w:r>
                            <w:r>
                              <w:rPr>
                                <w:rStyle w:val="gnkrckgcmrb"/>
                                <w:rFonts w:ascii="Lucida Console" w:hAnsi="Lucida Console"/>
                                <w:color w:val="930F80"/>
                              </w:rPr>
                              <w:t>############PROBLEM ELEVEN#######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mrb"/>
                                <w:rFonts w:ascii="Lucida Console" w:hAnsi="Lucida Console"/>
                                <w:color w:val="930F80"/>
                              </w:rPr>
                            </w:pPr>
                            <w:r>
                              <w:rPr>
                                <w:rStyle w:val="gnkrckgcmsb"/>
                                <w:rFonts w:ascii="Lucida Console" w:hAnsi="Lucida Console"/>
                                <w:color w:val="930F80"/>
                              </w:rPr>
                              <w:t xml:space="preserve">&gt; </w:t>
                            </w:r>
                            <w:r>
                              <w:rPr>
                                <w:rStyle w:val="gnkrckgcmrb"/>
                                <w:rFonts w:ascii="Lucida Console" w:hAnsi="Lucida Console"/>
                                <w:color w:val="930F80"/>
                              </w:rPr>
                              <w:t>#PRINT THE MODEL SUMMARY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mrb"/>
                                <w:rFonts w:ascii="Lucida Console" w:hAnsi="Lucida Console"/>
                                <w:color w:val="930F80"/>
                              </w:rPr>
                            </w:pPr>
                            <w:r>
                              <w:rPr>
                                <w:rStyle w:val="gnkrckgcmsb"/>
                                <w:rFonts w:ascii="Lucida Console" w:hAnsi="Lucida Console"/>
                                <w:color w:val="930F80"/>
                              </w:rPr>
                              <w:t xml:space="preserve">&gt; </w:t>
                            </w:r>
                            <w:r>
                              <w:rPr>
                                <w:rStyle w:val="gnkrckgcmrb"/>
                                <w:rFonts w:ascii="Lucida Console" w:hAnsi="Lucida Console"/>
                                <w:color w:val="930F80"/>
                              </w:rPr>
                              <w:t>summary(</w:t>
                            </w:r>
                            <w:proofErr w:type="spellStart"/>
                            <w:r>
                              <w:rPr>
                                <w:rStyle w:val="gnkrckgcmrb"/>
                                <w:rFonts w:ascii="Lucida Console" w:hAnsi="Lucida Console"/>
                                <w:color w:val="930F80"/>
                              </w:rPr>
                              <w:t>looscannewmodel</w:t>
                            </w:r>
                            <w:proofErr w:type="spellEnd"/>
                            <w:r>
                              <w:rPr>
                                <w:rStyle w:val="gnkrckgcmrb"/>
                                <w:rFonts w:ascii="Lucida Console" w:hAnsi="Lucida Console"/>
                                <w:color w:val="930F80"/>
                              </w:rPr>
                              <w:t>)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Call: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lm(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formula = change ~ ., data = </w:t>
                            </w:r>
                            <w:proofErr w:type="spell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looscan</w:t>
                            </w:r>
                            <w:proofErr w:type="spell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Residuals: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       Min         1Q     Median         3Q        Max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-2.021e-13 -2.583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4  5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900e-15  3.010e-14  1.348e-13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Coefficients: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               Estimate Std. Error    t value </w:t>
                            </w:r>
                            <w:proofErr w:type="spell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Pr</w:t>
                            </w:r>
                            <w:proofErr w:type="spell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(&gt;|t|)  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Intercept)   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3.009e-13  1.908e-13  1.577e+00   0.1304  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proofErr w:type="spell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GenderM</w:t>
                            </w:r>
                            <w:proofErr w:type="spell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      -3.571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4  2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906e-14 -1.229e+00   0.2333  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proofErr w:type="spell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AgeK</w:t>
                            </w:r>
                            <w:proofErr w:type="spell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         -1.326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3  6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104e-14 -2.173e+00   0.0420 *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Active       -8.208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5  5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935e-15 -1.383e+00   0.1819  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Neutral       2.334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6  1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109e-15  2.100e-01   0.8355  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Calm         -9.883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5  4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009e-15 -2.465e+00   0.0229 *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Recoveries    1.243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4  1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105e-14  1.125e+00   0.2740  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Birds         4.306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4  1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648e-14  2.612e+00   0.0167 *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`Post-Count` -1.093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4  4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617e-15 -2.367e+00   0.0281 *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proofErr w:type="spell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prelt</w:t>
                            </w:r>
                            <w:proofErr w:type="spell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         1.000e+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00  3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.023e-16  3.308e+15   &lt;2e-16 ***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proofErr w:type="spell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postlt</w:t>
                            </w:r>
                            <w:proofErr w:type="spell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       -1.000e+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00  1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.510e-16 -6.624e+15   &lt;2e-16 ***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calm2         6.474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7  3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216e-17  2.013e+00   0.0578 .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Active2       5.295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7  1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015e-16  5.220e-01   0.6076  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CB           -3.098e-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16  1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406e-16 -2.204e+00   0.0394 * 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---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proofErr w:type="spell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Signif</w:t>
                            </w:r>
                            <w:proofErr w:type="spell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. codes:  0 ‘***’ 0.001 ‘**’ 0.01 ‘*’ 0.05 ‘.’ 0.1 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‘ ’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 1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Residual standard error: 7.029e-14 on 20 degrees of freedom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Multiple R-squared:      1,</w:t>
                            </w: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ab/>
                              <w:t xml:space="preserve">Adjusted R-squared:      1 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 xml:space="preserve">F-statistic: 5.92e+30 on 13 and 20 </w:t>
                            </w:r>
                            <w:proofErr w:type="gramStart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DF,  p</w:t>
                            </w:r>
                            <w:proofErr w:type="gramEnd"/>
                            <w:r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  <w:t>-value: &lt; 2.2e-16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gsb"/>
                                <w:rFonts w:ascii="Lucida Console" w:hAnsi="Lucida Console"/>
                                <w:color w:val="000000"/>
                                <w:bdr w:val="none" w:sz="0" w:space="0" w:color="auto" w:frame="1"/>
                              </w:rPr>
                            </w:pP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</w:pPr>
                            <w:r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  <w:t>Warning message: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</w:pPr>
                            <w:r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  <w:t xml:space="preserve">In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  <w:t>summary.lm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  <w:t>looscannewmodel</w:t>
                            </w:r>
                            <w:proofErr w:type="spellEnd"/>
                            <w:r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  <w:t>) :</w:t>
                            </w:r>
                          </w:p>
                          <w:p w:rsidR="001D1677" w:rsidRDefault="001D1677" w:rsidP="001D1677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Fonts w:ascii="Lucida Console" w:hAnsi="Lucida Console"/>
                                <w:color w:val="000000"/>
                              </w:rPr>
                            </w:pPr>
                            <w:r>
                              <w:rPr>
                                <w:rStyle w:val="gnkrckgcasb"/>
                                <w:rFonts w:ascii="Lucida Console" w:hAnsi="Lucida Console"/>
                                <w:color w:val="585CF6"/>
                              </w:rPr>
                              <w:t xml:space="preserve">  essentially perfect fit: summary may be unreliable</w:t>
                            </w:r>
                          </w:p>
                          <w:p w:rsidR="001D1677" w:rsidRDefault="001D16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left:0;text-align:left;margin-left:34pt;margin-top:9.1pt;width:381.35pt;height:45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" fillcolor="white [3201]" strokeweight=".5pt">
                <v:textbox>
                  <w:txbxContent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mrb"/>
                          <w:rFonts w:ascii="Lucida Console" w:hAnsi="Lucida Console"/>
                          <w:color w:val="930F80"/>
                        </w:rPr>
                      </w:pPr>
                      <w:r>
                        <w:rPr>
                          <w:rStyle w:val="gnkrckgcmsb"/>
                          <w:rFonts w:ascii="Lucida Console" w:hAnsi="Lucida Console"/>
                          <w:color w:val="930F80"/>
                        </w:rPr>
                        <w:t xml:space="preserve">&gt; </w:t>
                      </w:r>
                      <w:r>
                        <w:rPr>
                          <w:rStyle w:val="gnkrckgcmrb"/>
                          <w:rFonts w:ascii="Lucida Console" w:hAnsi="Lucida Console"/>
                          <w:color w:val="930F80"/>
                        </w:rPr>
                        <w:t>############PROBLEM ELEVEN#######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mrb"/>
                          <w:rFonts w:ascii="Lucida Console" w:hAnsi="Lucida Console"/>
                          <w:color w:val="930F80"/>
                        </w:rPr>
                      </w:pPr>
                      <w:r>
                        <w:rPr>
                          <w:rStyle w:val="gnkrckgcmsb"/>
                          <w:rFonts w:ascii="Lucida Console" w:hAnsi="Lucida Console"/>
                          <w:color w:val="930F80"/>
                        </w:rPr>
                        <w:t xml:space="preserve">&gt; </w:t>
                      </w:r>
                      <w:r>
                        <w:rPr>
                          <w:rStyle w:val="gnkrckgcmrb"/>
                          <w:rFonts w:ascii="Lucida Console" w:hAnsi="Lucida Console"/>
                          <w:color w:val="930F80"/>
                        </w:rPr>
                        <w:t>#PRINT THE MODEL SUMMARY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mrb"/>
                          <w:rFonts w:ascii="Lucida Console" w:hAnsi="Lucida Console"/>
                          <w:color w:val="930F80"/>
                        </w:rPr>
                      </w:pPr>
                      <w:r>
                        <w:rPr>
                          <w:rStyle w:val="gnkrckgcmsb"/>
                          <w:rFonts w:ascii="Lucida Console" w:hAnsi="Lucida Console"/>
                          <w:color w:val="930F80"/>
                        </w:rPr>
                        <w:t xml:space="preserve">&gt; </w:t>
                      </w:r>
                      <w:r>
                        <w:rPr>
                          <w:rStyle w:val="gnkrckgcmrb"/>
                          <w:rFonts w:ascii="Lucida Console" w:hAnsi="Lucida Console"/>
                          <w:color w:val="930F80"/>
                        </w:rPr>
                        <w:t>summary(</w:t>
                      </w:r>
                      <w:proofErr w:type="spellStart"/>
                      <w:r>
                        <w:rPr>
                          <w:rStyle w:val="gnkrckgcmrb"/>
                          <w:rFonts w:ascii="Lucida Console" w:hAnsi="Lucida Console"/>
                          <w:color w:val="930F80"/>
                        </w:rPr>
                        <w:t>looscannewmodel</w:t>
                      </w:r>
                      <w:proofErr w:type="spellEnd"/>
                      <w:r>
                        <w:rPr>
                          <w:rStyle w:val="gnkrckgcmrb"/>
                          <w:rFonts w:ascii="Lucida Console" w:hAnsi="Lucida Console"/>
                          <w:color w:val="930F80"/>
                        </w:rPr>
                        <w:t>)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Call: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lm(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formula = change ~ ., data = </w:t>
                      </w:r>
                      <w:proofErr w:type="spell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looscan</w:t>
                      </w:r>
                      <w:proofErr w:type="spell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)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Residuals: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       Min         1Q     Median         3Q        Max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-2.021e-13 -2.583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4  5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900e-15  3.010e-14  1.348e-13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Coefficients: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               Estimate Std. Error    t value </w:t>
                      </w:r>
                      <w:proofErr w:type="spell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Pr</w:t>
                      </w:r>
                      <w:proofErr w:type="spell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(&gt;|t|)  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(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Intercept)   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3.009e-13  1.908e-13  1.577e+00   0.1304  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proofErr w:type="spell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GenderM</w:t>
                      </w:r>
                      <w:proofErr w:type="spell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      -3.571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4  2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906e-14 -1.229e+00   0.2333  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proofErr w:type="spell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AgeK</w:t>
                      </w:r>
                      <w:proofErr w:type="spell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         -1.326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3  6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104e-14 -2.173e+00   0.0420 *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Active       -8.208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5  5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935e-15 -1.383e+00   0.1819  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Neutral       2.334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6  1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109e-15  2.100e-01   0.8355  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Calm         -9.883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5  4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009e-15 -2.465e+00   0.0229 *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Recoveries    1.243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4  1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105e-14  1.125e+00   0.2740  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Birds         4.306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4  1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648e-14  2.612e+00   0.0167 *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`Post-Count` -1.093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4  4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617e-15 -2.367e+00   0.0281 *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proofErr w:type="spell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prelt</w:t>
                      </w:r>
                      <w:proofErr w:type="spell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         1.000e+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00  3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.023e-16  3.308e+15   &lt;2e-16 ***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proofErr w:type="spell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postlt</w:t>
                      </w:r>
                      <w:proofErr w:type="spell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       -1.000e+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00  1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.510e-16 -6.624e+15   &lt;2e-16 ***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calm2         6.474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7  3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216e-17  2.013e+00   0.0578 .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Active2       5.295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7  1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015e-16  5.220e-01   0.6076  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CB           -3.098e-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16  1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406e-16 -2.204e+00   0.0394 * 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---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proofErr w:type="spell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Signif</w:t>
                      </w:r>
                      <w:proofErr w:type="spell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. codes:  0 ‘***’ 0.001 ‘**’ 0.01 ‘*’ 0.05 ‘.’ 0.1 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‘ ’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 1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Residual standard error: 7.029e-14 on 20 degrees of freedom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Multiple R-squared:      1,</w:t>
                      </w: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ab/>
                        <w:t xml:space="preserve">Adjusted R-squared:      1 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 xml:space="preserve">F-statistic: 5.92e+30 on 13 and 20 </w:t>
                      </w:r>
                      <w:proofErr w:type="gramStart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DF,  p</w:t>
                      </w:r>
                      <w:proofErr w:type="gramEnd"/>
                      <w:r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  <w:t>-value: &lt; 2.2e-16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gsb"/>
                          <w:rFonts w:ascii="Lucida Console" w:hAnsi="Lucida Console"/>
                          <w:color w:val="000000"/>
                          <w:bdr w:val="none" w:sz="0" w:space="0" w:color="auto" w:frame="1"/>
                        </w:rPr>
                      </w:pP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</w:pPr>
                      <w:r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  <w:t>Warning message: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</w:pPr>
                      <w:r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  <w:t xml:space="preserve">In </w:t>
                      </w:r>
                      <w:proofErr w:type="spellStart"/>
                      <w:proofErr w:type="gramStart"/>
                      <w:r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  <w:t>summary.lm</w:t>
                      </w:r>
                      <w:proofErr w:type="spellEnd"/>
                      <w:proofErr w:type="gramEnd"/>
                      <w:r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  <w:t>(</w:t>
                      </w:r>
                      <w:proofErr w:type="spellStart"/>
                      <w:r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  <w:t>looscannewmodel</w:t>
                      </w:r>
                      <w:proofErr w:type="spellEnd"/>
                      <w:r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  <w:t>) :</w:t>
                      </w:r>
                    </w:p>
                    <w:p w:rsidR="001D1677" w:rsidRDefault="001D1677" w:rsidP="001D1677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Fonts w:ascii="Lucida Console" w:hAnsi="Lucida Console"/>
                          <w:color w:val="000000"/>
                        </w:rPr>
                      </w:pPr>
                      <w:r>
                        <w:rPr>
                          <w:rStyle w:val="gnkrckgcasb"/>
                          <w:rFonts w:ascii="Lucida Console" w:hAnsi="Lucida Console"/>
                          <w:color w:val="585CF6"/>
                        </w:rPr>
                        <w:t xml:space="preserve">  essentially perfect fit: summary may be unreliable</w:t>
                      </w:r>
                    </w:p>
                    <w:p w:rsidR="001D1677" w:rsidRDefault="001D1677"/>
                  </w:txbxContent>
                </v:textbox>
              </v:shape>
            </w:pict>
          </mc:Fallback>
        </mc:AlternateContent>
      </w:r>
    </w:p>
    <w:sectPr w:rsidR="001D1677" w:rsidRPr="001D16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A4672F"/>
    <w:multiLevelType w:val="hybridMultilevel"/>
    <w:tmpl w:val="C0AE7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TKwsLQ0sbQwNzRS0lEKTi0uzszPAykwrAUAlXpkHCwAAAA="/>
  </w:docVars>
  <w:rsids>
    <w:rsidRoot w:val="001D1677"/>
    <w:rsid w:val="001D1677"/>
    <w:rsid w:val="00735DA7"/>
    <w:rsid w:val="00DD4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3A88A"/>
  <w15:chartTrackingRefBased/>
  <w15:docId w15:val="{8D20A423-1472-4D7D-A90A-75BCE4743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167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16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1677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1D1677"/>
  </w:style>
  <w:style w:type="character" w:customStyle="1" w:styleId="gnkrckgcmrb">
    <w:name w:val="gnkrckgcmrb"/>
    <w:basedOn w:val="DefaultParagraphFont"/>
    <w:rsid w:val="001D1677"/>
  </w:style>
  <w:style w:type="character" w:customStyle="1" w:styleId="gnkrckgcgsb">
    <w:name w:val="gnkrckgcgsb"/>
    <w:basedOn w:val="DefaultParagraphFont"/>
    <w:rsid w:val="001D1677"/>
  </w:style>
  <w:style w:type="character" w:customStyle="1" w:styleId="gnkrckgcasb">
    <w:name w:val="gnkrckgcasb"/>
    <w:basedOn w:val="DefaultParagraphFont"/>
    <w:rsid w:val="001D16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7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nvy</dc:creator>
  <cp:keywords/>
  <dc:description/>
  <cp:lastModifiedBy>HP Envy</cp:lastModifiedBy>
  <cp:revision>1</cp:revision>
  <dcterms:created xsi:type="dcterms:W3CDTF">2020-03-09T18:28:00Z</dcterms:created>
  <dcterms:modified xsi:type="dcterms:W3CDTF">2020-03-09T18:39:00Z</dcterms:modified>
</cp:coreProperties>
</file>